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D528C7" w14:textId="7F53E68C" w:rsidR="0076340A" w:rsidRDefault="00050185">
      <w:r>
        <w:rPr>
          <w:noProof/>
        </w:rPr>
        <w:drawing>
          <wp:inline distT="0" distB="0" distL="0" distR="0" wp14:anchorId="40A02FA4" wp14:editId="5C50733A">
            <wp:extent cx="4000500" cy="715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715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CC86DA5" wp14:editId="60233446">
            <wp:extent cx="4947285" cy="8229600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4728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6B2B7AC" wp14:editId="313D11F5">
            <wp:extent cx="4789805" cy="8229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8980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9D8D31C" wp14:editId="0E27CAB1">
            <wp:extent cx="4829810" cy="8229600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2981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07C9F" w14:textId="61A4D8C9" w:rsidR="00050185" w:rsidRDefault="00050185">
      <w:r>
        <w:rPr>
          <w:noProof/>
        </w:rPr>
        <w:lastRenderedPageBreak/>
        <w:drawing>
          <wp:inline distT="0" distB="0" distL="0" distR="0" wp14:anchorId="56481E9B" wp14:editId="6D3242FC">
            <wp:extent cx="5943600" cy="737679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7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DB58A48" wp14:editId="5415CFE2">
            <wp:extent cx="5943600" cy="73247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2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8097A14" wp14:editId="2E9D3FC9">
            <wp:extent cx="5335270" cy="8229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3527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7CAAE" w14:textId="77777777" w:rsidR="00050185" w:rsidRDefault="00050185" w:rsidP="00050185">
      <w:pPr>
        <w:spacing w:after="0"/>
      </w:pPr>
      <w:r>
        <w:lastRenderedPageBreak/>
        <w:t>#include &lt;</w:t>
      </w:r>
      <w:proofErr w:type="spellStart"/>
      <w:r>
        <w:t>stdio.h</w:t>
      </w:r>
      <w:proofErr w:type="spellEnd"/>
      <w:r>
        <w:t>&gt;</w:t>
      </w:r>
    </w:p>
    <w:p w14:paraId="39F71AC0" w14:textId="77777777" w:rsidR="00050185" w:rsidRDefault="00050185" w:rsidP="00050185">
      <w:pPr>
        <w:spacing w:after="0"/>
      </w:pPr>
    </w:p>
    <w:p w14:paraId="57CA11AA" w14:textId="77777777" w:rsidR="00050185" w:rsidRDefault="00050185" w:rsidP="00050185">
      <w:pPr>
        <w:spacing w:after="0"/>
      </w:pPr>
      <w:r>
        <w:t xml:space="preserve">int </w:t>
      </w:r>
      <w:proofErr w:type="gramStart"/>
      <w:r>
        <w:t>LG(</w:t>
      </w:r>
      <w:proofErr w:type="gramEnd"/>
      <w:r>
        <w:t>);</w:t>
      </w:r>
      <w:bookmarkStart w:id="0" w:name="_GoBack"/>
      <w:bookmarkEnd w:id="0"/>
    </w:p>
    <w:p w14:paraId="7E147F65" w14:textId="77777777" w:rsidR="00050185" w:rsidRDefault="00050185" w:rsidP="00050185">
      <w:pPr>
        <w:spacing w:after="0"/>
      </w:pPr>
      <w:r>
        <w:t xml:space="preserve">int </w:t>
      </w:r>
      <w:proofErr w:type="gramStart"/>
      <w:r>
        <w:t>MED(</w:t>
      </w:r>
      <w:proofErr w:type="gramEnd"/>
      <w:r>
        <w:t>);</w:t>
      </w:r>
    </w:p>
    <w:p w14:paraId="73684152" w14:textId="77777777" w:rsidR="00050185" w:rsidRDefault="00050185" w:rsidP="00050185">
      <w:pPr>
        <w:spacing w:after="0"/>
      </w:pPr>
      <w:r>
        <w:t xml:space="preserve">int </w:t>
      </w:r>
      <w:proofErr w:type="gramStart"/>
      <w:r>
        <w:t>SM(</w:t>
      </w:r>
      <w:proofErr w:type="gramEnd"/>
      <w:r>
        <w:t>);</w:t>
      </w:r>
    </w:p>
    <w:p w14:paraId="019EDBE8" w14:textId="77777777" w:rsidR="00050185" w:rsidRDefault="00050185" w:rsidP="00050185">
      <w:pPr>
        <w:spacing w:after="0"/>
      </w:pPr>
    </w:p>
    <w:p w14:paraId="46670329" w14:textId="77777777" w:rsidR="00050185" w:rsidRDefault="00050185" w:rsidP="00050185">
      <w:pPr>
        <w:spacing w:after="0"/>
      </w:pPr>
      <w:r>
        <w:t xml:space="preserve">int </w:t>
      </w:r>
      <w:proofErr w:type="gramStart"/>
      <w:r>
        <w:t>main(</w:t>
      </w:r>
      <w:proofErr w:type="gramEnd"/>
      <w:r>
        <w:t xml:space="preserve">) </w:t>
      </w:r>
    </w:p>
    <w:p w14:paraId="78F1185B" w14:textId="77777777" w:rsidR="00050185" w:rsidRDefault="00050185" w:rsidP="00050185">
      <w:pPr>
        <w:spacing w:after="0"/>
      </w:pPr>
      <w:r>
        <w:t>{</w:t>
      </w:r>
    </w:p>
    <w:p w14:paraId="544045E8" w14:textId="77777777" w:rsidR="00050185" w:rsidRDefault="00050185" w:rsidP="00050185">
      <w:pPr>
        <w:spacing w:after="0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Doggy Day Care Weight Program\n\n");</w:t>
      </w:r>
    </w:p>
    <w:p w14:paraId="40C6B005" w14:textId="77777777" w:rsidR="00050185" w:rsidRDefault="00050185" w:rsidP="00050185">
      <w:pPr>
        <w:spacing w:after="0"/>
      </w:pPr>
      <w:r>
        <w:t xml:space="preserve">    int all, total1, total2, total3;</w:t>
      </w:r>
    </w:p>
    <w:p w14:paraId="215B8862" w14:textId="77777777" w:rsidR="00050185" w:rsidRDefault="00050185" w:rsidP="00050185">
      <w:pPr>
        <w:spacing w:after="0"/>
      </w:pPr>
      <w:r>
        <w:t xml:space="preserve">    </w:t>
      </w:r>
    </w:p>
    <w:p w14:paraId="4F8BE5E7" w14:textId="77777777" w:rsidR="00050185" w:rsidRDefault="00050185" w:rsidP="00050185">
      <w:pPr>
        <w:spacing w:after="0"/>
      </w:pPr>
      <w:r>
        <w:t xml:space="preserve">    total1 = </w:t>
      </w:r>
      <w:proofErr w:type="gramStart"/>
      <w:r>
        <w:t>LG(</w:t>
      </w:r>
      <w:proofErr w:type="gramEnd"/>
      <w:r>
        <w:t>);</w:t>
      </w:r>
    </w:p>
    <w:p w14:paraId="44FFA1A4" w14:textId="77777777" w:rsidR="00050185" w:rsidRDefault="00050185" w:rsidP="00050185">
      <w:pPr>
        <w:spacing w:after="0"/>
      </w:pPr>
      <w:r>
        <w:t xml:space="preserve">    total2 = </w:t>
      </w:r>
      <w:proofErr w:type="gramStart"/>
      <w:r>
        <w:t>MED(</w:t>
      </w:r>
      <w:proofErr w:type="gramEnd"/>
      <w:r>
        <w:t>);</w:t>
      </w:r>
    </w:p>
    <w:p w14:paraId="1DE8D870" w14:textId="77777777" w:rsidR="00050185" w:rsidRDefault="00050185" w:rsidP="00050185">
      <w:pPr>
        <w:spacing w:after="0"/>
      </w:pPr>
      <w:r>
        <w:t xml:space="preserve">    total3 = </w:t>
      </w:r>
      <w:proofErr w:type="gramStart"/>
      <w:r>
        <w:t>SM(</w:t>
      </w:r>
      <w:proofErr w:type="gramEnd"/>
      <w:r>
        <w:t>);</w:t>
      </w:r>
    </w:p>
    <w:p w14:paraId="08C3FB96" w14:textId="77777777" w:rsidR="00050185" w:rsidRDefault="00050185" w:rsidP="00050185">
      <w:pPr>
        <w:spacing w:after="0"/>
      </w:pPr>
      <w:r>
        <w:t xml:space="preserve">    all = total1 + total2 + total3;</w:t>
      </w:r>
    </w:p>
    <w:p w14:paraId="61975420" w14:textId="77777777" w:rsidR="00050185" w:rsidRDefault="00050185" w:rsidP="00050185">
      <w:pPr>
        <w:spacing w:after="0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Total weight of all dogs is: %d", all);</w:t>
      </w:r>
    </w:p>
    <w:p w14:paraId="05833708" w14:textId="77777777" w:rsidR="00050185" w:rsidRDefault="00050185" w:rsidP="00050185">
      <w:pPr>
        <w:spacing w:after="0"/>
      </w:pPr>
      <w:r>
        <w:t xml:space="preserve">    return 0;</w:t>
      </w:r>
    </w:p>
    <w:p w14:paraId="15E2D47F" w14:textId="77777777" w:rsidR="00050185" w:rsidRDefault="00050185" w:rsidP="00050185">
      <w:pPr>
        <w:spacing w:after="0"/>
      </w:pPr>
      <w:r>
        <w:t>}</w:t>
      </w:r>
    </w:p>
    <w:p w14:paraId="39FED485" w14:textId="77777777" w:rsidR="00050185" w:rsidRDefault="00050185" w:rsidP="00050185">
      <w:pPr>
        <w:spacing w:after="0"/>
      </w:pPr>
    </w:p>
    <w:p w14:paraId="002BB7A1" w14:textId="77777777" w:rsidR="00050185" w:rsidRDefault="00050185" w:rsidP="00050185">
      <w:pPr>
        <w:spacing w:after="0"/>
      </w:pPr>
      <w:r>
        <w:t xml:space="preserve">int </w:t>
      </w:r>
      <w:proofErr w:type="gramStart"/>
      <w:r>
        <w:t>LG(</w:t>
      </w:r>
      <w:proofErr w:type="gramEnd"/>
      <w:r>
        <w:t xml:space="preserve">) </w:t>
      </w:r>
    </w:p>
    <w:p w14:paraId="28304FA4" w14:textId="77777777" w:rsidR="00050185" w:rsidRDefault="00050185" w:rsidP="00050185">
      <w:pPr>
        <w:spacing w:after="0"/>
      </w:pPr>
      <w:r>
        <w:t>{</w:t>
      </w:r>
    </w:p>
    <w:p w14:paraId="606C0A3D" w14:textId="77777777" w:rsidR="00050185" w:rsidRDefault="00050185" w:rsidP="00050185">
      <w:pPr>
        <w:spacing w:after="0"/>
      </w:pPr>
      <w:r>
        <w:t xml:space="preserve">    int counter, dogs, total1;</w:t>
      </w:r>
    </w:p>
    <w:p w14:paraId="2BD1AF36" w14:textId="77777777" w:rsidR="00050185" w:rsidRDefault="00050185" w:rsidP="00050185">
      <w:pPr>
        <w:spacing w:after="0"/>
      </w:pPr>
      <w:r>
        <w:tab/>
        <w:t>float avg=0.00;</w:t>
      </w:r>
    </w:p>
    <w:p w14:paraId="263B776C" w14:textId="77777777" w:rsidR="00050185" w:rsidRDefault="00050185" w:rsidP="00050185">
      <w:pPr>
        <w:spacing w:after="0"/>
      </w:pPr>
      <w:r>
        <w:t xml:space="preserve">    </w:t>
      </w:r>
    </w:p>
    <w:p w14:paraId="526124AD" w14:textId="77777777" w:rsidR="00050185" w:rsidRDefault="00050185" w:rsidP="00050185">
      <w:pPr>
        <w:spacing w:after="0"/>
      </w:pPr>
      <w:r>
        <w:t xml:space="preserve">    total1 = 0;</w:t>
      </w:r>
    </w:p>
    <w:p w14:paraId="73C8F4C2" w14:textId="77777777" w:rsidR="00050185" w:rsidRDefault="00050185" w:rsidP="00050185">
      <w:pPr>
        <w:spacing w:after="0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Large Breeds: (70 </w:t>
      </w:r>
      <w:proofErr w:type="spellStart"/>
      <w:r>
        <w:t>lbs</w:t>
      </w:r>
      <w:proofErr w:type="spellEnd"/>
      <w:r>
        <w:t xml:space="preserve"> and over)\n\n");</w:t>
      </w:r>
    </w:p>
    <w:p w14:paraId="7F62B69A" w14:textId="77777777" w:rsidR="00050185" w:rsidRDefault="00050185" w:rsidP="00050185">
      <w:pPr>
        <w:spacing w:after="0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How many large breed dogs are there?  ");</w:t>
      </w:r>
    </w:p>
    <w:p w14:paraId="0904232A" w14:textId="77777777" w:rsidR="00050185" w:rsidRDefault="00050185" w:rsidP="00050185">
      <w:pPr>
        <w:spacing w:after="0"/>
      </w:pPr>
      <w:r>
        <w:t xml:space="preserve">    </w:t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d", &amp;dogs);</w:t>
      </w:r>
    </w:p>
    <w:p w14:paraId="7EC5C76A" w14:textId="77777777" w:rsidR="00050185" w:rsidRDefault="00050185" w:rsidP="00050185">
      <w:pPr>
        <w:spacing w:after="0"/>
      </w:pPr>
      <w:r>
        <w:t xml:space="preserve">    int weight[dogs];</w:t>
      </w:r>
    </w:p>
    <w:p w14:paraId="04802074" w14:textId="77777777" w:rsidR="00050185" w:rsidRDefault="00050185" w:rsidP="00050185">
      <w:pPr>
        <w:spacing w:after="0"/>
      </w:pPr>
      <w:r>
        <w:t xml:space="preserve">    </w:t>
      </w:r>
    </w:p>
    <w:p w14:paraId="4269A7D4" w14:textId="77777777" w:rsidR="00050185" w:rsidRDefault="00050185" w:rsidP="00050185">
      <w:pPr>
        <w:spacing w:after="0"/>
      </w:pPr>
      <w:r>
        <w:t xml:space="preserve">    for (counter = 0; counter &lt;= dogs - 1; counter++) {</w:t>
      </w:r>
    </w:p>
    <w:p w14:paraId="6A5857DD" w14:textId="77777777" w:rsidR="00050185" w:rsidRDefault="00050185" w:rsidP="00050185">
      <w:pPr>
        <w:spacing w:after="0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Please enter the weight of a dog:  ");</w:t>
      </w:r>
    </w:p>
    <w:p w14:paraId="5A2FB00C" w14:textId="77777777" w:rsidR="00050185" w:rsidRDefault="00050185" w:rsidP="00050185">
      <w:pPr>
        <w:spacing w:after="0"/>
      </w:pPr>
      <w:r>
        <w:t xml:space="preserve">        </w:t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d", &amp;weight[counter]);</w:t>
      </w:r>
    </w:p>
    <w:p w14:paraId="72819260" w14:textId="77777777" w:rsidR="00050185" w:rsidRDefault="00050185" w:rsidP="00050185">
      <w:pPr>
        <w:spacing w:after="0"/>
      </w:pPr>
      <w:r>
        <w:t xml:space="preserve">        if (weight[counter] &gt;= 70) {</w:t>
      </w:r>
    </w:p>
    <w:p w14:paraId="6FD95ACB" w14:textId="77777777" w:rsidR="00050185" w:rsidRDefault="00050185" w:rsidP="00050185">
      <w:pPr>
        <w:spacing w:after="0"/>
      </w:pPr>
      <w:r>
        <w:t xml:space="preserve">            total1 = total1 + weight[counter];} </w:t>
      </w:r>
    </w:p>
    <w:p w14:paraId="007D0992" w14:textId="77777777" w:rsidR="00050185" w:rsidRDefault="00050185" w:rsidP="00050185">
      <w:pPr>
        <w:spacing w:after="0"/>
      </w:pPr>
      <w:r>
        <w:tab/>
      </w:r>
      <w:r>
        <w:tab/>
      </w:r>
      <w:r>
        <w:tab/>
        <w:t>else {</w:t>
      </w:r>
    </w:p>
    <w:p w14:paraId="57E4E833" w14:textId="77777777" w:rsidR="00050185" w:rsidRDefault="00050185" w:rsidP="00050185">
      <w:pPr>
        <w:spacing w:after="0"/>
      </w:pPr>
      <w:r>
        <w:t xml:space="preserve">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\n*** Weight must be greater than 75 </w:t>
      </w:r>
      <w:proofErr w:type="spellStart"/>
      <w:r>
        <w:t>lbs</w:t>
      </w:r>
      <w:proofErr w:type="spellEnd"/>
      <w:r>
        <w:t xml:space="preserve"> ***\n\n");</w:t>
      </w:r>
    </w:p>
    <w:p w14:paraId="03ACD548" w14:textId="77777777" w:rsidR="00050185" w:rsidRDefault="00050185" w:rsidP="00050185">
      <w:pPr>
        <w:spacing w:after="0"/>
      </w:pPr>
      <w:r>
        <w:t xml:space="preserve">            counter = counter - 1;</w:t>
      </w:r>
    </w:p>
    <w:p w14:paraId="187EE78D" w14:textId="77777777" w:rsidR="00050185" w:rsidRDefault="00050185" w:rsidP="00050185">
      <w:pPr>
        <w:spacing w:after="0"/>
      </w:pPr>
      <w:r>
        <w:t xml:space="preserve">        }</w:t>
      </w:r>
    </w:p>
    <w:p w14:paraId="5785CF22" w14:textId="77777777" w:rsidR="00050185" w:rsidRDefault="00050185" w:rsidP="00050185">
      <w:pPr>
        <w:spacing w:after="0"/>
      </w:pPr>
      <w:r>
        <w:t xml:space="preserve">    }</w:t>
      </w:r>
    </w:p>
    <w:p w14:paraId="43682D0F" w14:textId="77777777" w:rsidR="00050185" w:rsidRDefault="00050185" w:rsidP="00050185">
      <w:pPr>
        <w:spacing w:after="0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The</w:t>
      </w:r>
      <w:proofErr w:type="spellEnd"/>
      <w:r>
        <w:t xml:space="preserve"> total weight of all the large breeds: %d </w:t>
      </w:r>
      <w:proofErr w:type="spellStart"/>
      <w:r>
        <w:t>lbs</w:t>
      </w:r>
      <w:proofErr w:type="spellEnd"/>
      <w:r>
        <w:t>\n", total1);</w:t>
      </w:r>
    </w:p>
    <w:p w14:paraId="0E956CE6" w14:textId="77777777" w:rsidR="00050185" w:rsidRDefault="00050185" w:rsidP="00050185">
      <w:pPr>
        <w:spacing w:after="0"/>
      </w:pPr>
      <w:r>
        <w:t xml:space="preserve">    avg = (float)total1 / dogs;</w:t>
      </w:r>
    </w:p>
    <w:p w14:paraId="157F5BDE" w14:textId="77777777" w:rsidR="00050185" w:rsidRDefault="00050185" w:rsidP="00050185">
      <w:pPr>
        <w:spacing w:after="0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The Average weight of all the large breeds: %.2f </w:t>
      </w:r>
      <w:proofErr w:type="spellStart"/>
      <w:r>
        <w:t>lbs</w:t>
      </w:r>
      <w:proofErr w:type="spellEnd"/>
      <w:r>
        <w:t>\n\n", avg);</w:t>
      </w:r>
    </w:p>
    <w:p w14:paraId="51F422D9" w14:textId="77777777" w:rsidR="00050185" w:rsidRDefault="00050185" w:rsidP="00050185">
      <w:pPr>
        <w:spacing w:after="0"/>
      </w:pPr>
      <w:r>
        <w:t xml:space="preserve">    </w:t>
      </w:r>
    </w:p>
    <w:p w14:paraId="1DE9B873" w14:textId="77777777" w:rsidR="00050185" w:rsidRDefault="00050185" w:rsidP="00050185">
      <w:pPr>
        <w:spacing w:after="0"/>
      </w:pPr>
      <w:r>
        <w:lastRenderedPageBreak/>
        <w:t xml:space="preserve">    return total1;</w:t>
      </w:r>
    </w:p>
    <w:p w14:paraId="2A55D08C" w14:textId="77777777" w:rsidR="00050185" w:rsidRDefault="00050185" w:rsidP="00050185">
      <w:pPr>
        <w:spacing w:after="0"/>
      </w:pPr>
      <w:r>
        <w:t>}</w:t>
      </w:r>
    </w:p>
    <w:p w14:paraId="392E4A40" w14:textId="77777777" w:rsidR="00050185" w:rsidRDefault="00050185" w:rsidP="00050185">
      <w:pPr>
        <w:spacing w:after="0"/>
      </w:pPr>
    </w:p>
    <w:p w14:paraId="3FE3465A" w14:textId="77777777" w:rsidR="00050185" w:rsidRDefault="00050185" w:rsidP="00050185">
      <w:pPr>
        <w:spacing w:after="0"/>
      </w:pPr>
      <w:r>
        <w:t xml:space="preserve">int </w:t>
      </w:r>
      <w:proofErr w:type="gramStart"/>
      <w:r>
        <w:t>MED(</w:t>
      </w:r>
      <w:proofErr w:type="gramEnd"/>
      <w:r>
        <w:t xml:space="preserve">) </w:t>
      </w:r>
    </w:p>
    <w:p w14:paraId="0D0EC104" w14:textId="77777777" w:rsidR="00050185" w:rsidRDefault="00050185" w:rsidP="00050185">
      <w:pPr>
        <w:spacing w:after="0"/>
      </w:pPr>
      <w:r>
        <w:t>{</w:t>
      </w:r>
    </w:p>
    <w:p w14:paraId="0A0F7386" w14:textId="77777777" w:rsidR="00050185" w:rsidRDefault="00050185" w:rsidP="00050185">
      <w:pPr>
        <w:spacing w:after="0"/>
      </w:pPr>
      <w:r>
        <w:t xml:space="preserve">    int counter, dogs, total2;</w:t>
      </w:r>
    </w:p>
    <w:p w14:paraId="0DCF9095" w14:textId="77777777" w:rsidR="00050185" w:rsidRDefault="00050185" w:rsidP="00050185">
      <w:pPr>
        <w:spacing w:after="0"/>
      </w:pPr>
      <w:r>
        <w:tab/>
        <w:t>float avg=0.00;</w:t>
      </w:r>
    </w:p>
    <w:p w14:paraId="6EEA60BE" w14:textId="77777777" w:rsidR="00050185" w:rsidRDefault="00050185" w:rsidP="00050185">
      <w:pPr>
        <w:spacing w:after="0"/>
      </w:pPr>
      <w:r>
        <w:t xml:space="preserve">    </w:t>
      </w:r>
    </w:p>
    <w:p w14:paraId="308E5734" w14:textId="77777777" w:rsidR="00050185" w:rsidRDefault="00050185" w:rsidP="00050185">
      <w:pPr>
        <w:spacing w:after="0"/>
      </w:pPr>
      <w:r>
        <w:t xml:space="preserve">    total2 = 0;</w:t>
      </w:r>
    </w:p>
    <w:p w14:paraId="5FB43B3B" w14:textId="77777777" w:rsidR="00050185" w:rsidRDefault="00050185" w:rsidP="00050185">
      <w:pPr>
        <w:spacing w:after="0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Medium Breeds: (between 25 </w:t>
      </w:r>
      <w:proofErr w:type="spellStart"/>
      <w:r>
        <w:t>lbs</w:t>
      </w:r>
      <w:proofErr w:type="spellEnd"/>
      <w:r>
        <w:t xml:space="preserve"> and 69 </w:t>
      </w:r>
      <w:proofErr w:type="spellStart"/>
      <w:r>
        <w:t>lbs</w:t>
      </w:r>
      <w:proofErr w:type="spellEnd"/>
      <w:r>
        <w:t>)\n\n");</w:t>
      </w:r>
    </w:p>
    <w:p w14:paraId="2051425E" w14:textId="77777777" w:rsidR="00050185" w:rsidRDefault="00050185" w:rsidP="00050185">
      <w:pPr>
        <w:spacing w:after="0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How many medium breed dogs are there?  ");</w:t>
      </w:r>
    </w:p>
    <w:p w14:paraId="686BD442" w14:textId="77777777" w:rsidR="00050185" w:rsidRDefault="00050185" w:rsidP="00050185">
      <w:pPr>
        <w:spacing w:after="0"/>
      </w:pPr>
      <w:r>
        <w:t xml:space="preserve">    </w:t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d", &amp;dogs);</w:t>
      </w:r>
    </w:p>
    <w:p w14:paraId="0BBAC617" w14:textId="77777777" w:rsidR="00050185" w:rsidRDefault="00050185" w:rsidP="00050185">
      <w:pPr>
        <w:spacing w:after="0"/>
      </w:pPr>
      <w:r>
        <w:t xml:space="preserve">    int weight[dogs];</w:t>
      </w:r>
    </w:p>
    <w:p w14:paraId="174E193B" w14:textId="77777777" w:rsidR="00050185" w:rsidRDefault="00050185" w:rsidP="00050185">
      <w:pPr>
        <w:spacing w:after="0"/>
      </w:pPr>
      <w:r>
        <w:t xml:space="preserve">    </w:t>
      </w:r>
    </w:p>
    <w:p w14:paraId="2A2A9ABE" w14:textId="77777777" w:rsidR="00050185" w:rsidRDefault="00050185" w:rsidP="00050185">
      <w:pPr>
        <w:spacing w:after="0"/>
      </w:pPr>
      <w:r>
        <w:t xml:space="preserve">    for (counter = 0; counter &lt;= dogs - 1; counter++) {</w:t>
      </w:r>
    </w:p>
    <w:p w14:paraId="3F7F283D" w14:textId="77777777" w:rsidR="00050185" w:rsidRDefault="00050185" w:rsidP="00050185">
      <w:pPr>
        <w:spacing w:after="0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Please enter the weight of a dog:  ");</w:t>
      </w:r>
    </w:p>
    <w:p w14:paraId="0C37955D" w14:textId="77777777" w:rsidR="00050185" w:rsidRDefault="00050185" w:rsidP="00050185">
      <w:pPr>
        <w:spacing w:after="0"/>
      </w:pPr>
      <w:r>
        <w:t xml:space="preserve">        </w:t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d", &amp;weight[counter]);</w:t>
      </w:r>
    </w:p>
    <w:p w14:paraId="4B69C529" w14:textId="77777777" w:rsidR="00050185" w:rsidRDefault="00050185" w:rsidP="00050185">
      <w:pPr>
        <w:spacing w:after="0"/>
      </w:pPr>
      <w:r>
        <w:t xml:space="preserve">        if (weight[counter] &gt; 24 &amp;&amp; weight[counter] &lt; 70) {</w:t>
      </w:r>
    </w:p>
    <w:p w14:paraId="33BD8E76" w14:textId="77777777" w:rsidR="00050185" w:rsidRDefault="00050185" w:rsidP="00050185">
      <w:pPr>
        <w:spacing w:after="0"/>
      </w:pPr>
      <w:r>
        <w:t xml:space="preserve">            total2 = total2 + weight[counter];</w:t>
      </w:r>
    </w:p>
    <w:p w14:paraId="0A0F132C" w14:textId="77777777" w:rsidR="00050185" w:rsidRDefault="00050185" w:rsidP="00050185">
      <w:pPr>
        <w:spacing w:after="0"/>
      </w:pPr>
      <w:r>
        <w:t xml:space="preserve">        } else {</w:t>
      </w:r>
    </w:p>
    <w:p w14:paraId="7F5F2B57" w14:textId="77777777" w:rsidR="00050185" w:rsidRDefault="00050185" w:rsidP="00050185">
      <w:pPr>
        <w:spacing w:after="0"/>
      </w:pPr>
      <w:r>
        <w:t xml:space="preserve">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\n*** Weight must be between 25 </w:t>
      </w:r>
      <w:proofErr w:type="spellStart"/>
      <w:r>
        <w:t>lbs</w:t>
      </w:r>
      <w:proofErr w:type="spellEnd"/>
      <w:r>
        <w:t xml:space="preserve"> and 69 </w:t>
      </w:r>
      <w:proofErr w:type="spellStart"/>
      <w:r>
        <w:t>lbs</w:t>
      </w:r>
      <w:proofErr w:type="spellEnd"/>
      <w:r>
        <w:t xml:space="preserve"> ***\n\n");</w:t>
      </w:r>
    </w:p>
    <w:p w14:paraId="010E96D4" w14:textId="77777777" w:rsidR="00050185" w:rsidRDefault="00050185" w:rsidP="00050185">
      <w:pPr>
        <w:spacing w:after="0"/>
      </w:pPr>
      <w:r>
        <w:t xml:space="preserve">            counter = counter - 1;</w:t>
      </w:r>
    </w:p>
    <w:p w14:paraId="27BCFDFC" w14:textId="77777777" w:rsidR="00050185" w:rsidRDefault="00050185" w:rsidP="00050185">
      <w:pPr>
        <w:spacing w:after="0"/>
      </w:pPr>
      <w:r>
        <w:t xml:space="preserve">        }</w:t>
      </w:r>
    </w:p>
    <w:p w14:paraId="18688484" w14:textId="77777777" w:rsidR="00050185" w:rsidRDefault="00050185" w:rsidP="00050185">
      <w:pPr>
        <w:spacing w:after="0"/>
      </w:pPr>
      <w:r>
        <w:t xml:space="preserve">    }</w:t>
      </w:r>
    </w:p>
    <w:p w14:paraId="7CB0845E" w14:textId="77777777" w:rsidR="00050185" w:rsidRDefault="00050185" w:rsidP="00050185">
      <w:pPr>
        <w:spacing w:after="0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The</w:t>
      </w:r>
      <w:proofErr w:type="spellEnd"/>
      <w:r>
        <w:t xml:space="preserve"> total weight of all the medium breeds: %d </w:t>
      </w:r>
      <w:proofErr w:type="spellStart"/>
      <w:r>
        <w:t>lbs</w:t>
      </w:r>
      <w:proofErr w:type="spellEnd"/>
      <w:r>
        <w:t>\n", total2);</w:t>
      </w:r>
    </w:p>
    <w:p w14:paraId="1AD30C7D" w14:textId="77777777" w:rsidR="00050185" w:rsidRDefault="00050185" w:rsidP="00050185">
      <w:pPr>
        <w:spacing w:after="0"/>
      </w:pPr>
      <w:r>
        <w:t xml:space="preserve">    avg = (float)total2 / dogs;</w:t>
      </w:r>
    </w:p>
    <w:p w14:paraId="2D92DCB8" w14:textId="77777777" w:rsidR="00050185" w:rsidRDefault="00050185" w:rsidP="00050185">
      <w:pPr>
        <w:spacing w:after="0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The Average weight of all the medium breeds: %.2f </w:t>
      </w:r>
      <w:proofErr w:type="spellStart"/>
      <w:r>
        <w:t>lbs</w:t>
      </w:r>
      <w:proofErr w:type="spellEnd"/>
      <w:r>
        <w:t>\n\n", avg);</w:t>
      </w:r>
    </w:p>
    <w:p w14:paraId="762A595B" w14:textId="77777777" w:rsidR="00050185" w:rsidRDefault="00050185" w:rsidP="00050185">
      <w:pPr>
        <w:spacing w:after="0"/>
      </w:pPr>
      <w:r>
        <w:t xml:space="preserve">    </w:t>
      </w:r>
    </w:p>
    <w:p w14:paraId="51B2E215" w14:textId="77777777" w:rsidR="00050185" w:rsidRDefault="00050185" w:rsidP="00050185">
      <w:pPr>
        <w:spacing w:after="0"/>
      </w:pPr>
      <w:r>
        <w:t xml:space="preserve">    return total2;</w:t>
      </w:r>
    </w:p>
    <w:p w14:paraId="56981A5E" w14:textId="77777777" w:rsidR="00050185" w:rsidRDefault="00050185" w:rsidP="00050185">
      <w:pPr>
        <w:spacing w:after="0"/>
      </w:pPr>
      <w:r>
        <w:t>}</w:t>
      </w:r>
    </w:p>
    <w:p w14:paraId="243860B7" w14:textId="77777777" w:rsidR="00050185" w:rsidRDefault="00050185" w:rsidP="00050185">
      <w:pPr>
        <w:spacing w:after="0"/>
      </w:pPr>
    </w:p>
    <w:p w14:paraId="21E31AC8" w14:textId="77777777" w:rsidR="00050185" w:rsidRDefault="00050185" w:rsidP="00050185">
      <w:pPr>
        <w:spacing w:after="0"/>
      </w:pPr>
      <w:r>
        <w:t xml:space="preserve">int </w:t>
      </w:r>
      <w:proofErr w:type="gramStart"/>
      <w:r>
        <w:t>SM(</w:t>
      </w:r>
      <w:proofErr w:type="gramEnd"/>
      <w:r>
        <w:t xml:space="preserve">) </w:t>
      </w:r>
    </w:p>
    <w:p w14:paraId="20873D61" w14:textId="77777777" w:rsidR="00050185" w:rsidRDefault="00050185" w:rsidP="00050185">
      <w:pPr>
        <w:spacing w:after="0"/>
      </w:pPr>
      <w:r>
        <w:t>{</w:t>
      </w:r>
    </w:p>
    <w:p w14:paraId="7F4A7A17" w14:textId="77777777" w:rsidR="00050185" w:rsidRDefault="00050185" w:rsidP="00050185">
      <w:pPr>
        <w:spacing w:after="0"/>
      </w:pPr>
      <w:r>
        <w:t xml:space="preserve">    int counter, dogs, total3;</w:t>
      </w:r>
    </w:p>
    <w:p w14:paraId="673ACBF9" w14:textId="77777777" w:rsidR="00050185" w:rsidRDefault="00050185" w:rsidP="00050185">
      <w:pPr>
        <w:spacing w:after="0"/>
      </w:pPr>
      <w:r>
        <w:tab/>
        <w:t>float avg=0.00;</w:t>
      </w:r>
    </w:p>
    <w:p w14:paraId="55B006F7" w14:textId="77777777" w:rsidR="00050185" w:rsidRDefault="00050185" w:rsidP="00050185">
      <w:pPr>
        <w:spacing w:after="0"/>
      </w:pPr>
      <w:r>
        <w:t xml:space="preserve">    </w:t>
      </w:r>
    </w:p>
    <w:p w14:paraId="5D082711" w14:textId="77777777" w:rsidR="00050185" w:rsidRDefault="00050185" w:rsidP="00050185">
      <w:pPr>
        <w:spacing w:after="0"/>
      </w:pPr>
      <w:r>
        <w:t xml:space="preserve">    total3 = 0;</w:t>
      </w:r>
    </w:p>
    <w:p w14:paraId="1CCFA240" w14:textId="77777777" w:rsidR="00050185" w:rsidRDefault="00050185" w:rsidP="00050185">
      <w:pPr>
        <w:spacing w:after="0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Small Breeds: (under 25 </w:t>
      </w:r>
      <w:proofErr w:type="spellStart"/>
      <w:r>
        <w:t>lbs</w:t>
      </w:r>
      <w:proofErr w:type="spellEnd"/>
      <w:r>
        <w:t>)\n\n");</w:t>
      </w:r>
    </w:p>
    <w:p w14:paraId="64903A61" w14:textId="77777777" w:rsidR="00050185" w:rsidRDefault="00050185" w:rsidP="00050185">
      <w:pPr>
        <w:spacing w:after="0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How many small breed dogs are there?  ");</w:t>
      </w:r>
    </w:p>
    <w:p w14:paraId="0C1C7FDF" w14:textId="77777777" w:rsidR="00050185" w:rsidRDefault="00050185" w:rsidP="00050185">
      <w:pPr>
        <w:spacing w:after="0"/>
      </w:pPr>
      <w:r>
        <w:t xml:space="preserve">    </w:t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d", &amp;dogs);</w:t>
      </w:r>
    </w:p>
    <w:p w14:paraId="3C623F51" w14:textId="77777777" w:rsidR="00050185" w:rsidRDefault="00050185" w:rsidP="00050185">
      <w:pPr>
        <w:spacing w:after="0"/>
      </w:pPr>
      <w:r>
        <w:t xml:space="preserve">    int weight[dogs];</w:t>
      </w:r>
    </w:p>
    <w:p w14:paraId="2023CDD6" w14:textId="77777777" w:rsidR="00050185" w:rsidRDefault="00050185" w:rsidP="00050185">
      <w:pPr>
        <w:spacing w:after="0"/>
      </w:pPr>
      <w:r>
        <w:t xml:space="preserve">    </w:t>
      </w:r>
    </w:p>
    <w:p w14:paraId="189C4231" w14:textId="77777777" w:rsidR="00050185" w:rsidRDefault="00050185" w:rsidP="00050185">
      <w:pPr>
        <w:spacing w:after="0"/>
      </w:pPr>
      <w:r>
        <w:t xml:space="preserve">    for (counter = 0; counter &lt;= dogs - 1; counter++) {</w:t>
      </w:r>
    </w:p>
    <w:p w14:paraId="3DA41529" w14:textId="77777777" w:rsidR="00050185" w:rsidRDefault="00050185" w:rsidP="00050185">
      <w:pPr>
        <w:spacing w:after="0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Please enter the weight of a dog:  ");</w:t>
      </w:r>
    </w:p>
    <w:p w14:paraId="5ACCAB0C" w14:textId="77777777" w:rsidR="00050185" w:rsidRDefault="00050185" w:rsidP="00050185">
      <w:pPr>
        <w:spacing w:after="0"/>
      </w:pPr>
      <w:r>
        <w:lastRenderedPageBreak/>
        <w:t xml:space="preserve">        </w:t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d", &amp;weight[counter]);</w:t>
      </w:r>
    </w:p>
    <w:p w14:paraId="78CACD70" w14:textId="77777777" w:rsidR="00050185" w:rsidRDefault="00050185" w:rsidP="00050185">
      <w:pPr>
        <w:spacing w:after="0"/>
      </w:pPr>
      <w:r>
        <w:t xml:space="preserve">        if (weight[counter] &lt; 25) {</w:t>
      </w:r>
    </w:p>
    <w:p w14:paraId="173838FA" w14:textId="77777777" w:rsidR="00050185" w:rsidRDefault="00050185" w:rsidP="00050185">
      <w:pPr>
        <w:spacing w:after="0"/>
      </w:pPr>
      <w:r>
        <w:t xml:space="preserve">            total3 = total3 + weight[counter];</w:t>
      </w:r>
    </w:p>
    <w:p w14:paraId="62EE88E3" w14:textId="77777777" w:rsidR="00050185" w:rsidRDefault="00050185" w:rsidP="00050185">
      <w:pPr>
        <w:spacing w:after="0"/>
      </w:pPr>
      <w:r>
        <w:t xml:space="preserve">        } else {</w:t>
      </w:r>
    </w:p>
    <w:p w14:paraId="740663E6" w14:textId="77777777" w:rsidR="00050185" w:rsidRDefault="00050185" w:rsidP="00050185">
      <w:pPr>
        <w:spacing w:after="0"/>
      </w:pPr>
      <w:r>
        <w:t xml:space="preserve">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\n*** Weight must be less than 25 </w:t>
      </w:r>
      <w:proofErr w:type="spellStart"/>
      <w:r>
        <w:t>lbs</w:t>
      </w:r>
      <w:proofErr w:type="spellEnd"/>
      <w:r>
        <w:t xml:space="preserve"> ***\n\n");</w:t>
      </w:r>
    </w:p>
    <w:p w14:paraId="34335CED" w14:textId="77777777" w:rsidR="00050185" w:rsidRDefault="00050185" w:rsidP="00050185">
      <w:pPr>
        <w:spacing w:after="0"/>
      </w:pPr>
      <w:r>
        <w:t xml:space="preserve">            counter = counter - 1;</w:t>
      </w:r>
    </w:p>
    <w:p w14:paraId="3180B901" w14:textId="77777777" w:rsidR="00050185" w:rsidRDefault="00050185" w:rsidP="00050185">
      <w:pPr>
        <w:spacing w:after="0"/>
      </w:pPr>
      <w:r>
        <w:t xml:space="preserve">        }</w:t>
      </w:r>
    </w:p>
    <w:p w14:paraId="32462B17" w14:textId="77777777" w:rsidR="00050185" w:rsidRDefault="00050185" w:rsidP="00050185">
      <w:pPr>
        <w:spacing w:after="0"/>
      </w:pPr>
      <w:r>
        <w:t xml:space="preserve">    }</w:t>
      </w:r>
    </w:p>
    <w:p w14:paraId="48EFCF05" w14:textId="77777777" w:rsidR="00050185" w:rsidRDefault="00050185" w:rsidP="00050185">
      <w:pPr>
        <w:spacing w:after="0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The</w:t>
      </w:r>
      <w:proofErr w:type="spellEnd"/>
      <w:r>
        <w:t xml:space="preserve"> total weight of all the small breeds: %d </w:t>
      </w:r>
      <w:proofErr w:type="spellStart"/>
      <w:r>
        <w:t>lbs</w:t>
      </w:r>
      <w:proofErr w:type="spellEnd"/>
      <w:r>
        <w:t>\n", total3);</w:t>
      </w:r>
    </w:p>
    <w:p w14:paraId="32E5DF77" w14:textId="77777777" w:rsidR="00050185" w:rsidRDefault="00050185" w:rsidP="00050185">
      <w:pPr>
        <w:spacing w:after="0"/>
      </w:pPr>
      <w:r>
        <w:t xml:space="preserve">    avg = (float)total3 / dogs;</w:t>
      </w:r>
    </w:p>
    <w:p w14:paraId="37BA9A3E" w14:textId="77777777" w:rsidR="00050185" w:rsidRDefault="00050185" w:rsidP="00050185">
      <w:pPr>
        <w:spacing w:after="0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The Average weight of all the small breeds: %.2f </w:t>
      </w:r>
      <w:proofErr w:type="spellStart"/>
      <w:r>
        <w:t>lbs</w:t>
      </w:r>
      <w:proofErr w:type="spellEnd"/>
      <w:r>
        <w:t>\n\n", avg);</w:t>
      </w:r>
    </w:p>
    <w:p w14:paraId="0CBC1757" w14:textId="77777777" w:rsidR="00050185" w:rsidRDefault="00050185" w:rsidP="00050185">
      <w:pPr>
        <w:spacing w:after="0"/>
      </w:pPr>
      <w:r>
        <w:t xml:space="preserve">    </w:t>
      </w:r>
    </w:p>
    <w:p w14:paraId="26D81DC7" w14:textId="77777777" w:rsidR="00050185" w:rsidRDefault="00050185" w:rsidP="00050185">
      <w:pPr>
        <w:spacing w:after="0"/>
      </w:pPr>
      <w:r>
        <w:t xml:space="preserve">    return total3;</w:t>
      </w:r>
    </w:p>
    <w:p w14:paraId="0C1D7DE6" w14:textId="4BFB2579" w:rsidR="00050185" w:rsidRDefault="00050185" w:rsidP="00050185">
      <w:pPr>
        <w:spacing w:after="0"/>
      </w:pPr>
      <w:r>
        <w:t>}</w:t>
      </w:r>
    </w:p>
    <w:sectPr w:rsidR="000501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NDI2NbUEIjMjUyUdpeDU4uLM/DyQAsNaAHTU9iwsAAAA"/>
  </w:docVars>
  <w:rsids>
    <w:rsidRoot w:val="00893706"/>
    <w:rsid w:val="00050185"/>
    <w:rsid w:val="0076340A"/>
    <w:rsid w:val="00893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7A2F9"/>
  <w15:chartTrackingRefBased/>
  <w15:docId w15:val="{1F53ECAC-3548-48D7-82BA-46AC539DE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0</Pages>
  <Words>422</Words>
  <Characters>2407</Characters>
  <Application>Microsoft Office Word</Application>
  <DocSecurity>0</DocSecurity>
  <Lines>20</Lines>
  <Paragraphs>5</Paragraphs>
  <ScaleCrop>false</ScaleCrop>
  <Company/>
  <LinksUpToDate>false</LinksUpToDate>
  <CharactersWithSpaces>2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O'Brien</dc:creator>
  <cp:keywords/>
  <dc:description/>
  <cp:lastModifiedBy>Andrew O'Brien</cp:lastModifiedBy>
  <cp:revision>2</cp:revision>
  <dcterms:created xsi:type="dcterms:W3CDTF">2020-04-02T14:45:00Z</dcterms:created>
  <dcterms:modified xsi:type="dcterms:W3CDTF">2020-04-02T14:55:00Z</dcterms:modified>
</cp:coreProperties>
</file>